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219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2160"/>
        <w:gridCol w:w="7973"/>
      </w:tblGrid>
      <w:tr w:rsidR="008031A7" w:rsidRPr="00D4795F" w:rsidTr="008031A7">
        <w:trPr>
          <w:trHeight w:val="1142"/>
        </w:trPr>
        <w:tc>
          <w:tcPr>
            <w:tcW w:w="2160" w:type="dxa"/>
            <w:shd w:val="clear" w:color="auto" w:fill="D6E3BC" w:themeFill="accent3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26"/>
              <w:picture/>
            </w:sdtPr>
            <w:sdtEndPr/>
            <w:sdtContent>
              <w:p w:rsidR="008031A7" w:rsidRPr="00D4795F" w:rsidRDefault="008031A7" w:rsidP="008031A7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 wp14:anchorId="28B3ADF1" wp14:editId="1024C800">
                      <wp:extent cx="517106" cy="551580"/>
                      <wp:effectExtent l="0" t="0" r="0" b="0"/>
                      <wp:docPr id="8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973" w:type="dxa"/>
            <w:shd w:val="clear" w:color="auto" w:fill="D6E3BC" w:themeFill="accent3" w:themeFillTint="66"/>
          </w:tcPr>
          <w:p w:rsidR="008031A7" w:rsidRPr="005574D4" w:rsidRDefault="00A86CDA" w:rsidP="00A86CD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16"/>
                <w:szCs w:val="16"/>
                <w:lang w:val="en-IN"/>
              </w:rPr>
              <w:t xml:space="preserve">                                                              </w:t>
            </w:r>
            <w:r w:rsidR="00D34375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(Annexure 4</w:t>
            </w:r>
            <w:bookmarkStart w:id="0" w:name="_GoBack"/>
            <w:bookmarkEnd w:id="0"/>
            <w:r w:rsidR="008031A7" w:rsidRPr="005574D4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)</w:t>
            </w:r>
          </w:p>
          <w:p w:rsidR="008031A7" w:rsidRPr="00D87DB4" w:rsidRDefault="008031A7" w:rsidP="00A86CDA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/ Notification form for Amendments</w:t>
            </w:r>
          </w:p>
          <w:p w:rsidR="008031A7" w:rsidRPr="00D4795F" w:rsidRDefault="00B548CA" w:rsidP="00A86CDA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>Rajiv Gandhi Centre for Biotechnology</w:t>
            </w:r>
          </w:p>
          <w:p w:rsidR="008031A7" w:rsidRPr="00D4795F" w:rsidRDefault="00A86CDA" w:rsidP="00A86CDA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                                  </w:t>
            </w:r>
            <w:r w:rsidR="008031A7" w:rsidRPr="00D87DB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8031A7"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8031A7"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031A7"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031A7"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031A7"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031A7"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031A7" w:rsidRPr="00D87DB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3187"/>
        <w:tblW w:w="9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"/>
        <w:gridCol w:w="9248"/>
      </w:tblGrid>
      <w:tr w:rsidR="00152B24" w:rsidRPr="00D4795F" w:rsidTr="00001BAA">
        <w:trPr>
          <w:trHeight w:val="695"/>
        </w:trPr>
        <w:tc>
          <w:tcPr>
            <w:tcW w:w="392" w:type="dxa"/>
          </w:tcPr>
          <w:p w:rsidR="00A86CDA" w:rsidRDefault="00A86CDA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 xml:space="preserve">1. </w:t>
            </w:r>
          </w:p>
        </w:tc>
        <w:tc>
          <w:tcPr>
            <w:tcW w:w="9248" w:type="dxa"/>
          </w:tcPr>
          <w:p w:rsidR="00B548CA" w:rsidRPr="00D4795F" w:rsidRDefault="00B548CA" w:rsidP="00001BAA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152B24" w:rsidRPr="00D4795F" w:rsidRDefault="00152B24" w:rsidP="00001B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</w:t>
            </w:r>
          </w:p>
        </w:tc>
      </w:tr>
      <w:tr w:rsidR="00152B24" w:rsidRPr="00D4795F" w:rsidTr="00001BAA">
        <w:trPr>
          <w:trHeight w:val="2888"/>
        </w:trPr>
        <w:tc>
          <w:tcPr>
            <w:tcW w:w="392" w:type="dxa"/>
          </w:tcPr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248" w:type="dxa"/>
          </w:tcPr>
          <w:p w:rsidR="00152B24" w:rsidRPr="00D4795F" w:rsidRDefault="00152B24" w:rsidP="00001BAA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  <w:tbl>
            <w:tblPr>
              <w:tblpPr w:leftFromText="180" w:rightFromText="180" w:vertAnchor="text" w:horzAnchor="margin" w:tblpX="-2294" w:tblpY="177"/>
              <w:tblOverlap w:val="never"/>
              <w:tblW w:w="898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46"/>
              <w:gridCol w:w="1874"/>
              <w:gridCol w:w="2506"/>
              <w:gridCol w:w="2088"/>
              <w:gridCol w:w="1670"/>
            </w:tblGrid>
            <w:tr w:rsidR="00152B24" w:rsidRPr="00D4795F" w:rsidTr="00A91948">
              <w:trPr>
                <w:trHeight w:val="545"/>
              </w:trPr>
              <w:tc>
                <w:tcPr>
                  <w:tcW w:w="84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proofErr w:type="spellStart"/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S.No</w:t>
                  </w:r>
                  <w:proofErr w:type="spellEnd"/>
                </w:p>
              </w:tc>
              <w:tc>
                <w:tcPr>
                  <w:tcW w:w="1874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Existing Provision</w:t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Proposed Amendment</w:t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Reason</w:t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A86CDA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Location in the protocol/ICD</w:t>
                  </w:r>
                  <w:r w:rsidR="00A86CDA">
                    <w:rPr>
                      <w:rFonts w:asciiTheme="minorHAnsi" w:eastAsia="Arial" w:hAnsiTheme="minorHAnsi" w:cs="Calibri"/>
                      <w:i/>
                      <w:color w:val="FF0000"/>
                      <w:vertAlign w:val="superscript"/>
                      <w:lang w:val="en-IN"/>
                    </w:rPr>
                    <w:t>1</w:t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001BAA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</w:tbl>
          <w:p w:rsidR="00152B24" w:rsidRDefault="00152B24" w:rsidP="00001BAA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B548CA" w:rsidRPr="00D4795F" w:rsidRDefault="00B548CA" w:rsidP="00001BAA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152B24" w:rsidRPr="00D4795F" w:rsidTr="00001BAA">
        <w:trPr>
          <w:trHeight w:val="789"/>
        </w:trPr>
        <w:tc>
          <w:tcPr>
            <w:tcW w:w="392" w:type="dxa"/>
          </w:tcPr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248" w:type="dxa"/>
          </w:tcPr>
          <w:p w:rsidR="00152B24" w:rsidRPr="00D4795F" w:rsidRDefault="00152B24" w:rsidP="00001B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on  benefit-risk analysis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1" w:shapeid="_x0000_i104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225" w:dyaOrig="225">
                <v:shape id="_x0000_i104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2" w:shapeid="_x0000_i104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If yes, describe in brief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152B24" w:rsidRPr="00D4795F" w:rsidTr="00001BAA">
        <w:trPr>
          <w:trHeight w:val="431"/>
        </w:trPr>
        <w:tc>
          <w:tcPr>
            <w:tcW w:w="392" w:type="dxa"/>
          </w:tcPr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248" w:type="dxa"/>
          </w:tcPr>
          <w:p w:rsidR="00152B24" w:rsidRDefault="00152B24" w:rsidP="00001BAA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225" w:dyaOrig="225">
                <v:shape id="_x0000_i104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3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4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4" w:shapeid="_x0000_i104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Pr="00D4795F">
              <w:rPr>
                <w:rFonts w:cs="Calibri"/>
              </w:rPr>
              <w:object w:dxaOrig="225" w:dyaOrig="225">
                <v:shape id="_x0000_i104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5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5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6" w:shapeid="_x0000_i1051"/>
              </w:object>
            </w:r>
          </w:p>
          <w:p w:rsidR="00152B24" w:rsidRPr="00D4795F" w:rsidRDefault="00152B24" w:rsidP="00001B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152B24" w:rsidRPr="00D4795F" w:rsidTr="00001BAA">
        <w:trPr>
          <w:trHeight w:val="964"/>
        </w:trPr>
        <w:tc>
          <w:tcPr>
            <w:tcW w:w="392" w:type="dxa"/>
          </w:tcPr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248" w:type="dxa"/>
          </w:tcPr>
          <w:p w:rsidR="00152B24" w:rsidRPr="00D4795F" w:rsidRDefault="00152B24" w:rsidP="00001B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:rsidR="00152B24" w:rsidRPr="00D4795F" w:rsidRDefault="00152B24" w:rsidP="00001BAA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participants)                                                                       </w:t>
            </w:r>
            <w:r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" w:shapeid="_x0000_i1053"/>
              </w:object>
            </w:r>
            <w:r w:rsidRPr="00D4795F">
              <w:rPr>
                <w:rFonts w:asciiTheme="minorHAnsi" w:hAnsiTheme="minorHAnsi" w:cs="Calibri"/>
              </w:rPr>
              <w:t xml:space="preserve">                                             </w:t>
            </w:r>
          </w:p>
          <w:p w:rsidR="00152B24" w:rsidRDefault="00152B24" w:rsidP="00001BAA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participants)                                </w:t>
            </w:r>
            <w:r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8" w:shapeid="_x0000_i1055"/>
              </w:object>
            </w:r>
            <w:r w:rsidRPr="00D4795F">
              <w:rPr>
                <w:rFonts w:asciiTheme="minorHAnsi" w:hAnsiTheme="minorHAnsi" w:cs="Calibri"/>
              </w:rPr>
              <w:t xml:space="preserve">   </w:t>
            </w:r>
          </w:p>
          <w:p w:rsidR="00152B24" w:rsidRPr="00D4795F" w:rsidRDefault="00152B24" w:rsidP="00001BAA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152B24" w:rsidRPr="00D4795F" w:rsidTr="00001BAA">
        <w:trPr>
          <w:trHeight w:val="411"/>
        </w:trPr>
        <w:tc>
          <w:tcPr>
            <w:tcW w:w="392" w:type="dxa"/>
          </w:tcPr>
          <w:p w:rsidR="00152B24" w:rsidRPr="00D4795F" w:rsidRDefault="00152B24" w:rsidP="00001BAA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248" w:type="dxa"/>
          </w:tcPr>
          <w:p w:rsidR="00152B24" w:rsidRPr="00D4795F" w:rsidRDefault="00152B24" w:rsidP="00001BAA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Version number of amended Protocol/Investigator’s brochure/ICD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:rsidTr="00001BAA">
        <w:trPr>
          <w:trHeight w:val="411"/>
        </w:trPr>
        <w:tc>
          <w:tcPr>
            <w:tcW w:w="9640" w:type="dxa"/>
            <w:gridSpan w:val="2"/>
          </w:tcPr>
          <w:p w:rsidR="00152B24" w:rsidRDefault="00152B24" w:rsidP="00001BAA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</w:t>
            </w:r>
          </w:p>
          <w:p w:rsidR="00152B24" w:rsidRPr="00D4795F" w:rsidRDefault="00152B24" w:rsidP="00001BAA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EndPr/>
              <w:sdtContent>
                <w:r>
                  <w:rPr>
                    <w:rFonts w:asciiTheme="minorHAnsi" w:hAnsiTheme="minorHAnsi" w:cs="Times New Roman"/>
                    <w:noProof/>
                    <w:lang w:val="en-IN" w:eastAsia="en-IN"/>
                  </w:rPr>
                  <w:drawing>
                    <wp:inline distT="0" distB="0" distL="0" distR="0" wp14:anchorId="7DAE9132" wp14:editId="2D0521A1">
                      <wp:extent cx="746494" cy="746494"/>
                      <wp:effectExtent l="19050" t="0" r="0" b="0"/>
                      <wp:docPr id="23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</w:t>
            </w:r>
          </w:p>
          <w:p w:rsidR="00152B24" w:rsidRDefault="00152B24" w:rsidP="00001BAA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</w:t>
            </w:r>
          </w:p>
          <w:p w:rsidR="00A86CDA" w:rsidRPr="009E3F67" w:rsidRDefault="00152B24" w:rsidP="00A86CDA">
            <w:pPr>
              <w:rPr>
                <w:rStyle w:val="A4"/>
                <w:rFonts w:asciiTheme="minorHAnsi" w:hAnsiTheme="minorHAnsi" w:cs="Times New Roman"/>
                <w:i w:val="0"/>
                <w:iCs w:val="0"/>
                <w:color w:val="auto"/>
                <w:sz w:val="22"/>
                <w:szCs w:val="22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  <w:r w:rsidR="00A86CDA" w:rsidRPr="006D598A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1</w:t>
            </w:r>
            <w:r w:rsidR="00A86CDA" w:rsidRPr="006D598A">
              <w:rPr>
                <w:rStyle w:val="A4"/>
                <w:rFonts w:asciiTheme="minorHAnsi" w:hAnsiTheme="minorHAnsi"/>
                <w:sz w:val="16"/>
                <w:szCs w:val="16"/>
              </w:rPr>
              <w:t>Location implies page number in the ICD/protocol where the amendment is proposed</w:t>
            </w:r>
            <w:r w:rsidR="00A86CDA" w:rsidRPr="00D4795F">
              <w:rPr>
                <w:rStyle w:val="A4"/>
                <w:rFonts w:asciiTheme="minorHAnsi" w:hAnsiTheme="minorHAnsi"/>
              </w:rPr>
              <w:t>.</w:t>
            </w:r>
          </w:p>
          <w:p w:rsidR="00152B24" w:rsidRPr="00D4795F" w:rsidRDefault="00152B24" w:rsidP="00001BAA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</w:p>
        </w:tc>
      </w:tr>
    </w:tbl>
    <w:p w:rsidR="008031A7" w:rsidRDefault="008031A7" w:rsidP="008031A7">
      <w:pPr>
        <w:ind w:firstLine="720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352F" w:rsidTr="00A86CDA">
        <w:trPr>
          <w:trHeight w:val="1228"/>
        </w:trPr>
        <w:tc>
          <w:tcPr>
            <w:tcW w:w="9576" w:type="dxa"/>
            <w:tcBorders>
              <w:bottom w:val="single" w:sz="4" w:space="0" w:color="000000"/>
            </w:tcBorders>
          </w:tcPr>
          <w:p w:rsidR="0007352F" w:rsidRDefault="0007352F" w:rsidP="00A86CDA">
            <w:pPr>
              <w:spacing w:after="0" w:line="360" w:lineRule="auto"/>
              <w:rPr>
                <w:lang w:val="en-IN"/>
              </w:rPr>
            </w:pPr>
            <w:r>
              <w:rPr>
                <w:lang w:val="en-IN"/>
              </w:rPr>
              <w:t xml:space="preserve">IHEC Proposal Number: 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07352F" w:rsidRDefault="0007352F" w:rsidP="00A86CDA">
            <w:pPr>
              <w:spacing w:after="0" w:line="360" w:lineRule="auto"/>
              <w:rPr>
                <w:lang w:val="en-IN"/>
              </w:rPr>
            </w:pPr>
            <w:r>
              <w:rPr>
                <w:lang w:val="en-IN"/>
              </w:rPr>
              <w:t>Title of the study: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07352F" w:rsidRPr="0007352F" w:rsidRDefault="0007352F" w:rsidP="00A86CDA">
            <w:pPr>
              <w:spacing w:after="0" w:line="360" w:lineRule="auto"/>
              <w:rPr>
                <w:lang w:val="en-IN"/>
              </w:rPr>
            </w:pPr>
            <w:r>
              <w:rPr>
                <w:lang w:val="en-IN"/>
              </w:rPr>
              <w:t>Principal Investigator (Name, Designation and Affiliation)</w:t>
            </w:r>
            <w:r w:rsidR="00436DBF">
              <w:rPr>
                <w:lang w:val="en-IN"/>
              </w:rPr>
              <w:t>: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EB18E0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DF3F84" w:rsidRPr="008031A7" w:rsidRDefault="00DF3F84" w:rsidP="008031A7">
      <w:pPr>
        <w:ind w:firstLine="720"/>
        <w:rPr>
          <w:sz w:val="16"/>
          <w:szCs w:val="16"/>
        </w:rPr>
      </w:pPr>
    </w:p>
    <w:p w:rsidR="00AD23C2" w:rsidRDefault="00AD23C2" w:rsidP="00E3633E">
      <w:pPr>
        <w:spacing w:after="0"/>
      </w:pPr>
    </w:p>
    <w:sectPr w:rsidR="00AD23C2" w:rsidSect="006E4D3A">
      <w:footerReference w:type="default" r:id="rId20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1948" w:rsidRDefault="00A91948">
      <w:pPr>
        <w:spacing w:after="0" w:line="240" w:lineRule="auto"/>
      </w:pPr>
      <w:r>
        <w:separator/>
      </w:r>
    </w:p>
  </w:endnote>
  <w:endnote w:type="continuationSeparator" w:id="0">
    <w:p w:rsidR="00A91948" w:rsidRDefault="00A91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1948" w:rsidRDefault="00A91948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E3F67">
          <w:fldChar w:fldCharType="begin"/>
        </w:r>
        <w:r w:rsidR="009E3F67">
          <w:instrText xml:space="preserve"> PAGE   \* MERGEFORMAT </w:instrText>
        </w:r>
        <w:r w:rsidR="009E3F67">
          <w:fldChar w:fldCharType="separate"/>
        </w:r>
        <w:r w:rsidR="00D34375">
          <w:rPr>
            <w:noProof/>
          </w:rPr>
          <w:t>1</w:t>
        </w:r>
        <w:r w:rsidR="009E3F67">
          <w:rPr>
            <w:noProof/>
          </w:rPr>
          <w:fldChar w:fldCharType="end"/>
        </w:r>
      </w:sdtContent>
    </w:sdt>
  </w:p>
  <w:p w:rsidR="00A91948" w:rsidRDefault="00A919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1948" w:rsidRDefault="00A91948">
      <w:pPr>
        <w:spacing w:after="0" w:line="240" w:lineRule="auto"/>
      </w:pPr>
    </w:p>
  </w:footnote>
  <w:footnote w:type="continuationSeparator" w:id="0">
    <w:p w:rsidR="00A91948" w:rsidRDefault="00A91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1BAA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352F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6CA"/>
    <w:rsid w:val="00087986"/>
    <w:rsid w:val="00091412"/>
    <w:rsid w:val="00091C11"/>
    <w:rsid w:val="000945AA"/>
    <w:rsid w:val="00095F24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B24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A99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BD8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5A8F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36DBF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574D4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1A7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04E6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3F67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CDA"/>
    <w:rsid w:val="00A87618"/>
    <w:rsid w:val="00A8787D"/>
    <w:rsid w:val="00A903C4"/>
    <w:rsid w:val="00A90447"/>
    <w:rsid w:val="00A9114F"/>
    <w:rsid w:val="00A912BA"/>
    <w:rsid w:val="00A91948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48CA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0DC1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4375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3F8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2D9D"/>
    <w:rsid w:val="00EA32E1"/>
    <w:rsid w:val="00EA341D"/>
    <w:rsid w:val="00EA6879"/>
    <w:rsid w:val="00EA6BAA"/>
    <w:rsid w:val="00EA6C06"/>
    <w:rsid w:val="00EA7605"/>
    <w:rsid w:val="00EB053C"/>
    <w:rsid w:val="00EB0F1F"/>
    <w:rsid w:val="00EB18E0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19A7"/>
    <w:rsid w:val="00F92EF2"/>
    <w:rsid w:val="00F9632F"/>
    <w:rsid w:val="00F969B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30B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540E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5" Type="http://schemas.openxmlformats.org/officeDocument/2006/relationships/settings" Target="settings.xml"/><Relationship Id="rId15" Type="http://schemas.openxmlformats.org/officeDocument/2006/relationships/control" Target="activeX/activeX5.xml"/><Relationship Id="rId10" Type="http://schemas.openxmlformats.org/officeDocument/2006/relationships/image" Target="media/image2.wmf"/><Relationship Id="rId19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4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9EE4CF-8C9E-4DF7-95F5-271FA99BE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78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GCB-IHEC</cp:lastModifiedBy>
  <cp:revision>698</cp:revision>
  <cp:lastPrinted>2018-11-19T12:15:00Z</cp:lastPrinted>
  <dcterms:created xsi:type="dcterms:W3CDTF">2018-11-28T06:52:00Z</dcterms:created>
  <dcterms:modified xsi:type="dcterms:W3CDTF">2020-06-16T06:32:00Z</dcterms:modified>
</cp:coreProperties>
</file>